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นุษย์กับทรัพยากรธรรมชาติและสิ่งแวดล้อ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5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ทุกคน ก็กลับมาพบกันอีกแล้วนะครับกับผมคุณครูธเนศแก้วนะครับ หัวข้อที่แล้วที่นักเรียนได้เรียนรู้กันไปเกี่ยวกับประเภทของทรัพยากรธรรมชาตินะครับแล้วก็ ปัญหาและผลกระทบที่มีต่อทรัพยากรธรรมชาติและสิ่งแวดล้อมนะครับ นักเรียนก็คงจะพอเข้าใจแล้วพอเห็นภาพเกี่ยวกับหัวข้อดังกล่าวได้มากขึ้นนะครับ เดี๋ยววันนี้เราจะมาต่อยอดกันต่อในเรื่อง การอนุรักษ์ทรัพยากรธรรมชาติและสิ่งแวดล้อมนะครับ เอ็งก็ยังคงอยู่ในบทที่ 5 ชีวิตในสิ่งแวดล้อมด้วยนะครับ สวัสดีวันสงกรานต์เรียนรู้นะครับสืบค้นข้อมูลอภิปรายและนำเสนอแนวทางในการ ทรัพยากรธรรมชาติ และการแก้ไขปัญหาสิ่งแวดล้อมครับ ฝนตกหนัก น้ำท่วมขังน้ำรอการระบายด้วยนะครับนักเรียนคงเคยได้ยินคำเหล่านี้มาบ้าง ถ้านักเรียนเปิดโทรทัศน์รับส่งข่าวหรือว่าในช่องทางสื่อสังคมออนไลน์ ครับปัญหาน้ำท่วมหรือว่าน้ำรอการระบายนะครับ ส่งผลกระทบต่อชีวิตความเป็นอยู่ของประชาชนอย่างมากเลยนะครับ เมื่อน้ำท่วมขังถนนเนี่ยจะส่งผลให้การคมนาคมลำบากขึ้น เกิดปัญหารถติด การจราจรเป็นอัมพาต หรือถ้าน้ำท่วมขังเนี่ยเกิดขึ้นเป็นระยะเวลานานนะครับและน้ำเหล่านั้นไปท่วมในบริเวณที่มีขยะ อาจจะทำให้เกิดปัญหาน้ำเน่าส่งกลิ่นเหม็นรบกวนประชาชนได้นะครับ อาจจะเป็นแหล่งเพาะพันธุ์ ยุงลายหรือสัตว์พาหนะอื่นๆนะครับ ที่สามารถแพร่กระจายโรคระบาดมาสู่ประชาชนได้นะครับ ซึ่งการจะแก้ไขปัญหาน้ำรอการระบายได้นะครับอาจจะใช้สิ่งก่อสร้างทางวิศวกรรมเข้าช่วยนะครับ การสร้างอุโมงค์ระบายน้ำนะครับก็ แนวทางหนึ่งซึ่ง ช่วยในการแก้ไขปัญหาดังกล่าวได้นะครับ ครับ หรือชื่อหนึ่งเรียกว่าอุโมงค์พระราม 9 ครับ สร้างขึ้นเพื่อระบายน้ำจากคลองแสนแสบและคลองสาขาลงสู่แม่น้ำเจ้าพระยานะครับ พื้นที่ได้รับประโยชน์ ครอบคลุมพื้นที่ประมาณ 50 ตารางกิโลเมตรนะครับได้แก่ เขตห้วยขวางบางกะปิบึงกุ่มวัฒนาวังทองหลางลาดพร้าวนะครับ มีขนาดเส้นผ่าศูนย์กลางประมาณ 5 เมตรนะครับแล้วจะยาวประมาณค่ากิโลเมตรนะครับ มีความสามารถในการระบายน้ำ 60 ลูกบาศก์เมตรต่อวินาทีครับ หรือเป็นประมาณ 60 ลิตรต่อวินาทีนะครับ 160 ลิตรต่อวินาทีถ้านักเรียนยังนึกภาพไม่ออกนะครับ นักเรียนลองหยิบขวดน้ำขึ้นมานะครับ ซึ่งขวดน้ำที่คุณครูถืออยู่ไหนครับมีปริมาตร 1.5 ลิตรเท่านั้นนะครับ 60 ลิตรเนี่ยก็เท่ากับ ขวดน้ำอยู่ในมือครู 4 หมื่นกว่าเลยนะครับ เป็นยังไงครับกับขีดความสามารถในการระบายน้ำของอุโมงค์นี้ น่าจะช่วยแก้ปัญหา น้ำท่วมขังหรือปัญหาน้ำรอการระบายได้อย่างดีเลยใช่ไหมล่ะครับ แต่ว่าในบางครั้งนี่แหละครับการแก้ปัญหามันก็ไม่ง่าย การระบายน้ำ มีอุปสรรคที่จะทำให้การระบายน้ำติดขัดได้ตลอดเวลาครับ นักเรียนคิดว่าอุปสรรคนั้นคืออะไรครับ ถ้านักเรียนกำลังนั่งเรียนรู้อยู่กับเพื่อนในโรงเรียน กี่บาท วันอื่นนะครับ ลองหันหน้ามาคุยกันดูหรือว่าอภิปรายกันดูกับเพื่อนนะครับแล้วจะกลับคุณพ่อคุณแม่ที่บ้านก็ได้นะคะ หรือถ้านักเรียนนั่งดูวีดีทัศน์นี้อยู่คนเดียวนะครับ นักเรียนลองคิดพิจารณาดูก็ได้นะครับ แล้วก็ลองจดบันทึกสิ่งที่ตัวเองคิดไว้ดูนะครับ ปัญหาและอุปสรรคที่จะก่อให้เกิดการระบายน้ำ ให้เป็นไปอย่างเต็มประสิทธิภาพจะมีอะไรได้บ้างนะครับ เดี๋ยวเราจะมาดูกันว่าปัญหาที่ว่านั้นคืออะไรนะครับ นักเรียนสามารถกดพระ เพื่อตอบคำถามนี้นะครับ เมื่อนักเรียนตอบคำถามเสร็จแล้วเนี่ยนักเรียนสามารถกดเล่นต่อเพื่อกลับมาเรียนต่อได้นะครับ ขอไม่รับนักเรียนครับพร้อมแล้ว กดพักได้เลยครับ เป็นอย่างไรกันบ้างนักเรียนคุณครูก็หวังว่านักเรียนเนี่ย บอกคำว่าอุปสรรคนะเนี่ยคืออะไร เราไปดูกันเลยครับอุปสรรคที่ว่านั้นครับคือขยะและผักตบชวาครับ พิจารณาจากในรูปนะครับ นักเรียนจะเห็นไหมครับว่ามีขยะและผักตบชวาในปริมาณมากเลยครับ ปล่อยมันไปอุโมงค์ระบายน้ำคลองแสนแสบ ซึ่งเจ้าหน้าที่นะครับนักเรียนเขาต้องทำงานบางครั้งแทบจะ 24 ชั่วโมง กำจัดขยะเหล่านี้เพื่อให้กีดขวางการระบายน้ำนะครับ มาดูกันนะครับว่า ปริมาณขยะต่อวัน ได้มากถึงเท่าไหร่นะครับจากสถิติที่เข้าเก็บรวบรวมไว้นะครับ สำหรับในช่วงฝนตกหนักนะครับนักเรียนปริมาณขยะสูงสุดที่เคยเก็บได้เลย อาจจะมีมากถึง 15 ตันต่อวันเลยนะครับ ไปขายช่วงเวลาปกตินะครับ ปริมาณขยะจะมีเพียง 5 ตันต่อวันเท่านั้นนะครับ ซึ่งก็ยังคงเป็นปริมาณที่ค่อนข้างเยอะครับ ซึ่งนักเรียนสามารถไปศึกษาหาข้อมูลเพิ่มเติมได้นะครับจ่า Link ด้านล่างนะครับ กลับที่มาของขยะเหล่านี้นะครับมาจากไหนครับ แหล่งที่มาแรกเลยก็คือครัวเรือนนะครับ ซึ่งขยะในครัวเรือนก็ได้แก่พวกขยะมูลฝอยน้ำตาหรือว่า ขยะพลาสติกนะครับ จะมีปริมาณมากครับ ที่ลอยมาติด อุโมงค์ระบายน้ำ สลับแหล่งที่มาของขยะต่อไปนะครับก็คือมาจากการก่อสร้างครับก็เช่นวัสดุก่อสร้างต่างๆหรือว่าเป็นผัว ไม้นะครับ นักเรียนมีความเข้าใจเกี่ยวกับปัญหาทรัพยากรธรรมชาติและสิ่งแวดล้อมมากขึ้นนะครับแล้วก็ การเสนอแนวทางแก้ไขนะครับ นักเรียนสามารถศึกษาได้จากการทำกิจกรรมที่ 5.3 นะครับ ปัญหาทรัพยากรธรรมชาติและสิ่งแวดล้อมซึ่งกิจกรรมนี้นะครับจะอยู่ในหนังสือเรียนวิทยาศาสตร์ชีวภาพ 206 นะครับ กูก็อยากให้นักเรียนศึกษาจุดประสงค์การทำกิจกรรม และวิธีการทำกิจกรรมให้เข้าใจนะครับ ซึ่งนักเรียนสามารถใช้ สถานการณ์เรื่องอุโมงค์ระบายน้ำคลองแสนแสบนะครับ ว่า การใช้ สถานการณ์เกี่ยวกับน้ำท่วมกรุงเทพฯนะครับหรือว่าน้ำท่วมในชีวิตของประเทศไทยนะครับ เป็นสถานการณ์ในการศึกษากิจกรรมนี้นะครับ พร้อมแล้วนะครับนักเรียนสามารถกด หยุด กดภาคไหมครับเพื่อทำกิจกรรมนะครับหรือว่ากดเล่นต่อเพื่อกลับมาเรียนรู้ต่อได้เลยนะครับ นักเรียนพร้อมหรือยังครับถ้าพร้อมแล้วเริ่มได้เลยครับ หลังจากการทำกิจกรรมที่ 5.3 กูก็หวังว่านักเรียนจะพอเข้าใจเกี่ยวกับปัญหาทรัพยากรธรรมชาติและสิ่งแวดล้อมและ สามารถเสนอแนวทางแก้ไขปัญหาดังกล่าวได้นะครับ เดี๋ยวคุณครูจะลองยกตัวอย่างให้ฟังนะครับจ่า กรณีศึกษาเรื่องน้ำท่วมทางหรือว่าน้ำรอการระบายในกรุงเทพฯนะครับ สำหรับปัญหาน้ำท่วมขังหรือน้ำรอการระบายนะครับ คุณครูสามารถค้นหาสาเหตุได้ดังนี้นะครับ สาเหตุก็อาจจะมาจากการขาดพื้นที่รับน้ำนะครับ ว่าการระบายน้ำแบบไม่มีประสิทธิภาพหรือว่าระบายได้ไม่ทันนะครับ เกิดมาจากปัญหาขยะอุดตันนะครับตามแหล่งระบายน้ำต่างๆนะครับ น่าจะเกิดจากแผ่นดินทรุดนะครับ ผลกระทบจากปัญหาน้ำท่วมขังอยู่น้ำรอการระบายนะครับก็ จะทำให้เกิด การจราจรติดขัดอาจจะทำให้เกิดโรคระบาดได้นะครับ แล้วก็ทำให้คุณภาพชีวิตของประชากรลดลงนะครับแล้วก็ สิ่งแวดล้อมเสื่อมโทรมได้นะครับ กลับ แนวทางการแก้ไขปัญหานะครับก็ระดับปัญหาน้ำท่วมขังและรอการระบายนี้ครับ สามารถช่วยกันได้นะครับโดยการไม่ทิ้งขยะลงในแหล่งน้ำครับ แต่ก็ไม่ก่อสร้าง สิ่งก่อสร้างกีดขวางทางน้ำซึ่งจะเป็นอุปสรรคต่อการระบายน้ำครับ ก็เราสามารถช่วยเพิ่มประสิทธิภาพในการระบายน้ำนะครับ ทางวิศวกรรมนะครับในการแก้ไขปัญหานะครับ นักเรียนหลายๆคนนะครับก็อาจจะ ใช้ปัญหาอื่นๆนะครับในการ วิเคราะห์หาสาเหตุผลกระทบและแนวทางการแก้ไขปัญหานะครับ นักเรียนสามารถอภิปราย เพื่อนหนูได้นะครับว่าสาเหตุผลกระทบในการแก้ไขปัญหาของเราเนี่ย เป็นอย่างไรแล้วก็ของเพื่อนเป็นอย่างไรนะครับเพื่อนักเรียนจะได้มีความเข้าใจมากขึ้นเกี่ยวกับการแก้ไขปัญหาทรัพยากรธรรมชาติและ สามารถศึกษาเพิ่มเติมเกี่ยวกับ ปัญหาน้ำท่วมขังหรือว่าปัญหาน้ำรอการระบายในกรุงเทพมหานครและการแก้ไขปัญหานะครับ แผนปฏิบัติการป้องกันและแก้ไขปัญหาน้ำท่วมกรุงเทพฯนะครับประจำปี 2563 นะครับ ผลิตโดยสำนักการระบายน้ำกรุงเทพฯนะครับ สามารถสแกน QR Code ที่ปรากฏอยู่ในวีดีทัศน์นี้ได้เลยนะครับหรือสามารถพิมพ์ URL ที่เขียนอยู่ด้านล่างนะครับ เข้าสู่ ปฏิบัติการนะครับ จากสถานการณ์ที่เราได้ดูกันมาตั้งแต่ ผลของการเรียนรู้นะครับ กูยังมีคำถามนะครับว่า นักเรียนคิดว่าจะมีแนวทางที่ช่วยแก้ไขปัญหาน้ำท่วมขังหรือว่าน้ำรอการระบาย หรือไม่นะครับ ก็ข้อดีหรือว่าข้อจำกัดของแนวทางเหล่านั้นเนี่ยคืออะไรบ้างครับ นักเรียนสามารถไปสืบค้นข้อมูลเพิ่มเติมได้นะครับแล้วก็รอมันตอบคำถามให้ดูนะครับ จะได้มีความเข้าใจมากขึ้นนะครับ จากปัญหาเรื่องขยะที่ทิ้งลงในแหล่งน้ำนะครับ อันนี้ก็เป็น รูปของขยะซึ่งจะประกอบด้วยผักตบชวาแล้วก็มีขยะพลาสติก มากมายเลยครับแล้วก็โฟมใช่ไหมครับ นักเรียนจะเห็นว่ามีฝาขวดน้ำพลาสติกมีขวดพลาสติกมีถุงพลาสติกนะครับ นักเรียนคิดว่า ขยะพลาสติกเหล่านี้เนี่ยไม่ถูกเก็บขึ้นมาจาก แม่น้ำลำคลองนะครับแล้วก็ปล่อยให้มันไหลไปตามกระแสน้ำไปเรื่อยๆจนออกสู่ทะเล จะเกิดอะไรขึ้นได้บ้างครับ ปัญหาของการที่เราปล่อยขยะพลาสติก ส่วนมากออกลงสู่สิ่งแวดล้อมนะครับ ซึ่งขยะพลาสติกเรานะเนี่ยไปบางครั้งเนี่ยพวกสัตว์ป่านะครับคิดว่าเป็นอาหารครับ เกาะกินพลาสติกเรานั้นเข้าไปแล้วสุดท้ายก็ส่งผลกระทบทำให้ตายได้นะครับ ในรูปนะครับก็เป็นตัวอย่างที่เกิดขึ้น ไปประเทศสหรัฐอเมริกานะครับซึ่งเข้าพบ ประวัติพอร์ชนะครับซึ่งเป็นนกทะเลนะครับ ตายจากการกินพลาสติกนะครับ ซึ่งจากซากนกเลยครับนักเรียนจะเห็นไหมครับว่าในช่องท้องเนี่ยจะพบขยะพลาสติก มากมายเลยครับมีทั้งไฟแช็คมีทั้งฝาขวดน้ำพลาสติกนะครับ ซึ่งตอนนี้นะครับรายงานในประเทศไทยมีรายงานมาเรื่อยๆนะครับเกี่ยวกับการที่สัตว์ ตายจากพลาสติกนะครับ รัฐบาลก็มีความพยายามในการแก้ไขปัญหาสิ่งแวดล้อมที่เกิดขึ้น ประเทศนะครับ ปัญหาสิ่งแวดล้อมเนี่ย จะส่งผลกระทบต่อประเทศชาติและวิถีชีวิตความเป็นอยู่ของประชาชนนะครับ การแก้ไขปัญหาสิ่งแวดล้อมนะเนี่ย รัฐบาลนะครับ ก็ได้มีการเข้าร่วมประชุมรัฐภาคีอนุสัญญาสหประชาชาติว่าด้วยการ แปลง สภาพภูมิอากาศสมัยที่ 21 นะครับหรือเรียกว่าครบ 21 นะครับ ปารีสสาธารณรัฐฝรั่งเศสเมื่อปลายปีพ.ศ 2558 นะครับ ซึ่งว่าด้วยการลดการปล่อยแก๊สเรือนกระจกของประเทศในกลุ่มภาคีครับ รัฐบาลครับ ยังออกมาตรการทางกฎหมายที่เกี่ยวข้องนะครับยกตัวอย่างเช่นพระราชบัญญัติส่งเสริมและรักษา คุณภาพสิ่งแวดล้อมแห่งชาติครับซึ่งระบุให้มีการศึกษาผลกระทบสิ่งแวดล้อม eia ของโครงการค่ะ ที่จะ เริ่มโครงการเหล่านั้นนะครับ รัฐบาลนะครับยังส่งเสริมให้เอกชน ผู้เป็นเจ้าของกิจการนะครับ สินค้าที่ลดคาร์บอนฟุตพริ้นท์ และมีเครื่องหมายหรือฉลากลดโลกร้อนที่ผลิตภัณฑ์ ซึ่งแสดงถึงการลดการปล่อยคาร์บอนเป็นสาเหตุ มลพิษทางอากาศนะครับ แต่การผลิตการใช้งานรวมถึงการกำจัดขยะที่เกิดจากผลิตภัณฑ์เหล่านั้นนะครับ เพื่อเป็นข้อมูลในการเลือกซื้อสินค้าของผู้บริโภคนะครับและเพิ่มอำนาจในการออก โลกครับ รัฐบาลนะครับยังส่งเสริมการมีส่วนร่วมของคนในชุมชนนะครับ ยกตัวอย่างเช่นการส่งเสริมให้มีการจัดตั้งธนาคารขยะชุมชน ณรงค์การทิ้งขยะในบริเวณที่กำหนดนะครับ และสนับสนุนการดำเนินงานโครงการขยะเหลือศูนย์นะครับ นักเรียนครับนักเรียนก็ได้เห็นไหมครับว่ารัฐบาลก็มีความพยายามที่จะร่วมมือกับ นานาชาติในการแก้ไขปัญหาสิ่งแวดล้อม รวมถึงยกระดับมาตรฐานการดูแลทรัพยากรธรรมชาติและสิ่งแวดล้อมในประเทศผ่านการ ออกมาต่างๆนะครับ นักเรียนครับหน้าที่ในการดูแลทรัพยากรธรรมชาติและสิ่งแวดล้อม ไม่ใช่หน้าที่เฉพาะของคนใดคนหนึ่งหรือว่าของรัฐบาลเท่านั้นนะครับ แต่เป็นหน้าที่ของมนุษย์ทุกคนนะครับ ซึ่งการใช้ทรัพยากรธรรมชาติ มาจากการใช้งานของพวกเราทุกคนนะครับ ผลกระทบที่เกิดขึ้นเนี่ยหลีกเลี่ยงไม่ได้เลยครับ สาเหตุมาจากพวกเราทุกคนครับทั้งนั้นเนี่ยจึงเป็นหน้าที่ของพวกเราทุกคนเนี่ยครับที่จะต้องการน่ะ แล้วก็รู้คุณค่าของการใช้ทรัพยากรธรรมชาตินะครับ แล้วก็ต้องมีจิตใจที่จะต้องอนุรักษ์สิ่งแวดล้อมไปด้วยนะครับ เพื่อทำให้เกิดการใช้ทรัพยากรธรรมชาติอย่างยั่งยืน เราสามารถอยู่ด้วยกัน สิ่งแวดล้อมไปได้นะครับ หลักการสรุปเนื้อหาภายในบทเรียนนี้นะครับ การลดปริมาณการใช้ทรัพยากรธรรมชาติ การกำจัดของเสียที่เป็นสาเหตุของปัญหาสิ่งแวดล้อมและการวางแผนจัดการทรัพยากรธรรมชาติที่เหมาะสม จะเป็นแนวทางในการอนุรักษ์ทรัพยากรธรรมชาติและลดปัญหาสิ่งแวดล้อม ให้เกิดการใช้ประโยชน์อย่างยั่งยืนได้ครับ คุณครูก็หวังว่านักเรียนจะได้รับความรู้เกี่ยวกับ มนุษย์และก็ทรัพยากรธรรมชาติและสิ่งแวดล้อม ไม่มากก็น้อยนะครับแล้วก็พอจะเห็นแนวทางในการอนุรักษ์ทรัพยากรธรรมชาติและสิ่งแวดล้อมแล้วก็ ทางแก้ไขปัญหาสิ่งแวดล้อมนะครับ วันนี้คุณครูก็ต้องขอลาไปก่อนนะครับจนกว่าเราจะพบกันใหม่อีกครั้ง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นุษย์กับทรัพยากรธรรมชาติและสิ่งแวดล้อม ตอนที่ 2 (15.08 นาที)</dc:title>
  <dc:creator/>
  <cp:keywords/>
  <dcterms:created xsi:type="dcterms:W3CDTF">2024-05-07T02:53:33Z</dcterms:created>
  <dcterms:modified xsi:type="dcterms:W3CDTF">2024-05-07T02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00 น.</vt:lpwstr>
  </property>
  <property fmtid="{D5CDD505-2E9C-101B-9397-08002B2CF9AE}" pid="3" name="subtitle">
    <vt:lpwstr/>
  </property>
</Properties>
</file>